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5AA8" w:rsidRPr="00483C96" w:rsidRDefault="0023075D" w:rsidP="00483C9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483C96">
        <w:rPr>
          <w:rFonts w:ascii="Times New Roman" w:hAnsi="Times New Roman" w:cs="Times New Roman"/>
          <w:b/>
          <w:sz w:val="24"/>
        </w:rPr>
        <w:t>PEMBAGIAN TUGAS UNIT REKAM MEDIS</w:t>
      </w:r>
    </w:p>
    <w:p w:rsidR="0023075D" w:rsidRDefault="0023075D" w:rsidP="0023075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23075D" w:rsidRDefault="0023075D" w:rsidP="0023075D">
      <w:pPr>
        <w:pStyle w:val="ListParagraph"/>
        <w:numPr>
          <w:ilvl w:val="0"/>
          <w:numId w:val="1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T PRODUKSI </w:t>
      </w:r>
      <w:r w:rsidRPr="0023075D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Yang langsung bersentuhan dengan pasien atau DRM Pasien :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t pendaftaran 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Assembling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Coding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Indeksing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Filling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A/R</w:t>
      </w:r>
    </w:p>
    <w:p w:rsidR="0023075D" w:rsidRDefault="0023075D" w:rsidP="0023075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Casemix/Verifikator Internal</w:t>
      </w:r>
    </w:p>
    <w:p w:rsidR="0023075D" w:rsidRDefault="0023075D" w:rsidP="0023075D">
      <w:pPr>
        <w:pStyle w:val="ListParagraph"/>
        <w:numPr>
          <w:ilvl w:val="0"/>
          <w:numId w:val="1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T PENUNJANG </w:t>
      </w:r>
      <w:r w:rsidRPr="0023075D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Yang tidak langsung bersentuhan dengan pasien / penunjang saja :</w:t>
      </w:r>
    </w:p>
    <w:p w:rsidR="0023075D" w:rsidRDefault="0023075D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a. URM</w:t>
      </w:r>
    </w:p>
    <w:p w:rsidR="0023075D" w:rsidRDefault="0023075D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amanan</w:t>
      </w:r>
    </w:p>
    <w:p w:rsidR="0023075D" w:rsidRDefault="0023075D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PS-RS</w:t>
      </w:r>
    </w:p>
    <w:p w:rsidR="0023075D" w:rsidRDefault="0023075D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izi</w:t>
      </w:r>
    </w:p>
    <w:p w:rsidR="0023075D" w:rsidRDefault="0023075D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eaning Service</w:t>
      </w:r>
    </w:p>
    <w:p w:rsidR="00DE7A2C" w:rsidRDefault="00DE7A2C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ustomer Service </w:t>
      </w:r>
    </w:p>
    <w:p w:rsidR="00DE7A2C" w:rsidRDefault="00DE7A2C" w:rsidP="0023075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T / Data</w:t>
      </w:r>
    </w:p>
    <w:p w:rsidR="0023075D" w:rsidRDefault="0023075D" w:rsidP="002F0A81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2F0A81" w:rsidRPr="001F1905" w:rsidRDefault="002F0A81" w:rsidP="002F0A8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1F1905">
        <w:rPr>
          <w:rFonts w:ascii="Times New Roman" w:hAnsi="Times New Roman" w:cs="Times New Roman"/>
          <w:b/>
          <w:sz w:val="24"/>
          <w:u w:val="single"/>
        </w:rPr>
        <w:t>PEMBAGIAN BIAYA DI UNIT PRODUKSI :</w:t>
      </w:r>
    </w:p>
    <w:p w:rsidR="002F0A81" w:rsidRDefault="002F0A81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Pendaftaran :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 biasa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 label</w:t>
      </w:r>
    </w:p>
    <w:p w:rsidR="004E5AA8" w:rsidRDefault="002F0A81" w:rsidP="004E5AA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nter </w:t>
      </w:r>
      <w:r w:rsidR="004E5AA8">
        <w:rPr>
          <w:rFonts w:ascii="Times New Roman" w:hAnsi="Times New Roman" w:cs="Times New Roman"/>
          <w:sz w:val="24"/>
        </w:rPr>
        <w:t>Printer Gelang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ita</w:t>
      </w:r>
      <w:r w:rsidR="009812D9">
        <w:rPr>
          <w:rFonts w:ascii="Times New Roman" w:hAnsi="Times New Roman" w:cs="Times New Roman"/>
          <w:sz w:val="24"/>
        </w:rPr>
        <w:t xml:space="preserve"> (Epson LX – Kertas MCR)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K (Bolpoint, Pensil, dll)</w:t>
      </w:r>
    </w:p>
    <w:p w:rsidR="002F0A81" w:rsidRPr="00B67059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B67059">
        <w:rPr>
          <w:rFonts w:ascii="Times New Roman" w:hAnsi="Times New Roman" w:cs="Times New Roman"/>
          <w:color w:val="FF0000"/>
          <w:sz w:val="24"/>
        </w:rPr>
        <w:t>Map DRM</w:t>
      </w:r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(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Numpang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nyimpan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) </w:t>
      </w:r>
      <w:r w:rsidR="00B67059" w:rsidRPr="00B67059">
        <w:rPr>
          <w:rFonts w:ascii="Times New Roman" w:hAnsi="Times New Roman" w:cs="Times New Roman"/>
          <w:color w:val="FF0000"/>
          <w:sz w:val="24"/>
          <w:lang w:val="en-US"/>
        </w:rPr>
        <w:sym w:font="Wingdings" w:char="F0E0"/>
      </w:r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Bukan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pengadaan</w:t>
      </w:r>
      <w:proofErr w:type="spellEnd"/>
    </w:p>
    <w:p w:rsidR="002F0A81" w:rsidRPr="00B67059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B67059">
        <w:rPr>
          <w:rFonts w:ascii="Times New Roman" w:hAnsi="Times New Roman" w:cs="Times New Roman"/>
          <w:color w:val="FF0000"/>
          <w:sz w:val="24"/>
        </w:rPr>
        <w:t>Formulir DRM Cetak</w:t>
      </w:r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(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Numpang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nyimpan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) </w:t>
      </w:r>
      <w:r w:rsidR="00B67059" w:rsidRPr="00B67059">
        <w:rPr>
          <w:rFonts w:ascii="Times New Roman" w:hAnsi="Times New Roman" w:cs="Times New Roman"/>
          <w:color w:val="FF0000"/>
          <w:sz w:val="24"/>
          <w:lang w:val="en-US"/>
        </w:rPr>
        <w:sym w:font="Wingdings" w:char="F0E0"/>
      </w:r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Bukan</w:t>
      </w:r>
      <w:proofErr w:type="spellEnd"/>
      <w:r w:rsidR="00B6705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B67059">
        <w:rPr>
          <w:rFonts w:ascii="Times New Roman" w:hAnsi="Times New Roman" w:cs="Times New Roman"/>
          <w:color w:val="FF0000"/>
          <w:sz w:val="24"/>
          <w:lang w:val="en-US"/>
        </w:rPr>
        <w:t>pengadaan</w:t>
      </w:r>
      <w:proofErr w:type="spellEnd"/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pan tulis</w:t>
      </w:r>
      <w:r w:rsidR="00A47B07">
        <w:rPr>
          <w:rFonts w:ascii="Times New Roman" w:hAnsi="Times New Roman" w:cs="Times New Roman"/>
          <w:sz w:val="24"/>
        </w:rPr>
        <w:t xml:space="preserve"> / Mading / Papan Pengumuman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lepon</w:t>
      </w:r>
      <w:r w:rsidR="00A47B07">
        <w:rPr>
          <w:rFonts w:ascii="Times New Roman" w:hAnsi="Times New Roman" w:cs="Times New Roman"/>
          <w:sz w:val="24"/>
        </w:rPr>
        <w:t>, Intercom , HT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Micropone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ter modem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nitor antrian</w:t>
      </w:r>
    </w:p>
    <w:p w:rsidR="002F0A81" w:rsidRDefault="002F0A81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sin antrian</w:t>
      </w:r>
    </w:p>
    <w:p w:rsidR="00A47B07" w:rsidRDefault="00A47B07" w:rsidP="002F0A8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PS</w:t>
      </w:r>
    </w:p>
    <w:p w:rsidR="002F0A81" w:rsidRDefault="002F0A81" w:rsidP="002F0A81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HP untuk pendaftaran :</w:t>
      </w:r>
    </w:p>
    <w:p w:rsidR="002F0A81" w:rsidRDefault="002F0A81" w:rsidP="002F0A8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and sanitizer</w:t>
      </w:r>
    </w:p>
    <w:p w:rsidR="002F0A81" w:rsidRDefault="002F0A81" w:rsidP="002F0A8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sker</w:t>
      </w:r>
      <w:r w:rsidR="00CF0CAE">
        <w:rPr>
          <w:rFonts w:ascii="Times New Roman" w:hAnsi="Times New Roman" w:cs="Times New Roman"/>
          <w:sz w:val="24"/>
        </w:rPr>
        <w:t>, tissue</w:t>
      </w:r>
    </w:p>
    <w:p w:rsidR="002F0A81" w:rsidRDefault="002F0A81" w:rsidP="002F0A81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2F0A81" w:rsidRDefault="002F0A81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Pokok</w:t>
      </w:r>
      <w:r w:rsidR="0030481F">
        <w:rPr>
          <w:rFonts w:ascii="Times New Roman" w:hAnsi="Times New Roman" w:cs="Times New Roman"/>
          <w:sz w:val="24"/>
        </w:rPr>
        <w:t xml:space="preserve"> </w:t>
      </w:r>
      <w:r w:rsidR="0030481F" w:rsidRPr="0030481F">
        <w:rPr>
          <w:rFonts w:ascii="Times New Roman" w:hAnsi="Times New Roman" w:cs="Times New Roman"/>
          <w:sz w:val="24"/>
        </w:rPr>
        <w:sym w:font="Wingdings" w:char="F0E0"/>
      </w:r>
      <w:r w:rsidR="0030481F">
        <w:rPr>
          <w:rFonts w:ascii="Times New Roman" w:hAnsi="Times New Roman" w:cs="Times New Roman"/>
          <w:sz w:val="24"/>
        </w:rPr>
        <w:t xml:space="preserve"> BLU ikut RS (PNS = Pemerintah)</w:t>
      </w:r>
    </w:p>
    <w:p w:rsidR="002F0A81" w:rsidRDefault="002F0A81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</w:t>
      </w:r>
      <w:r w:rsidR="0030481F">
        <w:rPr>
          <w:rFonts w:ascii="Times New Roman" w:hAnsi="Times New Roman" w:cs="Times New Roman"/>
          <w:sz w:val="24"/>
        </w:rPr>
        <w:t xml:space="preserve"> (PNS = Pemerintah)</w:t>
      </w:r>
    </w:p>
    <w:p w:rsidR="002F0A81" w:rsidRDefault="002F0A81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</w:t>
      </w:r>
      <w:r w:rsidR="0030481F">
        <w:rPr>
          <w:rFonts w:ascii="Times New Roman" w:hAnsi="Times New Roman" w:cs="Times New Roman"/>
          <w:sz w:val="24"/>
        </w:rPr>
        <w:t xml:space="preserve"> (PNS = Pemerintah)</w:t>
      </w:r>
    </w:p>
    <w:p w:rsidR="002F0A81" w:rsidRDefault="002F0A81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</w:t>
      </w:r>
      <w:r w:rsidR="0030481F">
        <w:rPr>
          <w:rFonts w:ascii="Times New Roman" w:hAnsi="Times New Roman" w:cs="Times New Roman"/>
          <w:sz w:val="24"/>
        </w:rPr>
        <w:t xml:space="preserve"> (PNS = Pemerintah)</w:t>
      </w:r>
    </w:p>
    <w:p w:rsidR="002F0A81" w:rsidRDefault="002F0A81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</w:t>
      </w:r>
      <w:r w:rsidR="00C82D2C">
        <w:rPr>
          <w:rFonts w:ascii="Times New Roman" w:hAnsi="Times New Roman" w:cs="Times New Roman"/>
          <w:sz w:val="24"/>
        </w:rPr>
        <w:t xml:space="preserve"> (PNS = Pemerintah)</w:t>
      </w:r>
    </w:p>
    <w:p w:rsidR="0030481F" w:rsidRDefault="0030481F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</w:t>
      </w:r>
      <w:r w:rsidR="00C82D2C">
        <w:rPr>
          <w:rFonts w:ascii="Times New Roman" w:hAnsi="Times New Roman" w:cs="Times New Roman"/>
          <w:sz w:val="24"/>
        </w:rPr>
        <w:t xml:space="preserve"> </w:t>
      </w:r>
      <w:r w:rsidR="00CF0CAE">
        <w:rPr>
          <w:rFonts w:ascii="Times New Roman" w:hAnsi="Times New Roman" w:cs="Times New Roman"/>
          <w:sz w:val="24"/>
        </w:rPr>
        <w:t xml:space="preserve">dan kesehatan </w:t>
      </w:r>
      <w:r w:rsidR="00C82D2C">
        <w:rPr>
          <w:rFonts w:ascii="Times New Roman" w:hAnsi="Times New Roman" w:cs="Times New Roman"/>
          <w:sz w:val="24"/>
        </w:rPr>
        <w:t>(PNS = Pemerintah)</w:t>
      </w:r>
    </w:p>
    <w:p w:rsidR="0030481F" w:rsidRDefault="0030481F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</w:t>
      </w:r>
      <w:r w:rsidR="00C82D2C">
        <w:rPr>
          <w:rFonts w:ascii="Times New Roman" w:hAnsi="Times New Roman" w:cs="Times New Roman"/>
          <w:sz w:val="24"/>
        </w:rPr>
        <w:t xml:space="preserve"> (PNS = Pemerintah)</w:t>
      </w:r>
      <w:r w:rsidR="00A47B07">
        <w:rPr>
          <w:rFonts w:ascii="Times New Roman" w:hAnsi="Times New Roman" w:cs="Times New Roman"/>
          <w:sz w:val="24"/>
        </w:rPr>
        <w:t>, Swasta = tidak ada</w:t>
      </w:r>
    </w:p>
    <w:p w:rsidR="0030481F" w:rsidRDefault="0030481F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sa pelayanan</w:t>
      </w:r>
      <w:r w:rsidR="00C82D2C">
        <w:rPr>
          <w:rFonts w:ascii="Times New Roman" w:hAnsi="Times New Roman" w:cs="Times New Roman"/>
          <w:sz w:val="24"/>
        </w:rPr>
        <w:t xml:space="preserve"> </w:t>
      </w:r>
      <w:r w:rsidR="00C82D2C" w:rsidRPr="00C82D2C">
        <w:rPr>
          <w:rFonts w:ascii="Times New Roman" w:hAnsi="Times New Roman" w:cs="Times New Roman"/>
          <w:sz w:val="24"/>
        </w:rPr>
        <w:sym w:font="Wingdings" w:char="F0E0"/>
      </w:r>
      <w:r w:rsidR="00C82D2C">
        <w:rPr>
          <w:rFonts w:ascii="Times New Roman" w:hAnsi="Times New Roman" w:cs="Times New Roman"/>
          <w:sz w:val="24"/>
        </w:rPr>
        <w:t xml:space="preserve"> dikeluarkan RS</w:t>
      </w:r>
      <w:r w:rsidR="00A47B07">
        <w:rPr>
          <w:rFonts w:ascii="Times New Roman" w:hAnsi="Times New Roman" w:cs="Times New Roman"/>
          <w:sz w:val="24"/>
        </w:rPr>
        <w:t xml:space="preserve"> (Swasta = belum ada, Negeri = ada)</w:t>
      </w:r>
    </w:p>
    <w:p w:rsidR="0030481F" w:rsidRPr="002F0A81" w:rsidRDefault="0030481F" w:rsidP="002F0A8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ke-13 dan Gaji-ke14 </w:t>
      </w:r>
      <w:r w:rsidR="00C82D2C">
        <w:rPr>
          <w:rFonts w:ascii="Times New Roman" w:hAnsi="Times New Roman" w:cs="Times New Roman"/>
          <w:sz w:val="24"/>
        </w:rPr>
        <w:t>(Khusus Pegawai Negeri)</w:t>
      </w:r>
      <w:r w:rsidR="00A47B07">
        <w:rPr>
          <w:rFonts w:ascii="Times New Roman" w:hAnsi="Times New Roman" w:cs="Times New Roman"/>
          <w:sz w:val="24"/>
        </w:rPr>
        <w:t xml:space="preserve"> / THR = Swasta</w:t>
      </w:r>
    </w:p>
    <w:p w:rsidR="002F0A81" w:rsidRDefault="002F0A81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Assembling :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mari penyimpanan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lpoint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icky Notes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lu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r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mbolong Kertas</w:t>
      </w:r>
      <w:r w:rsidR="00B50C8B">
        <w:rPr>
          <w:rFonts w:ascii="Times New Roman" w:hAnsi="Times New Roman" w:cs="Times New Roman"/>
          <w:sz w:val="24"/>
        </w:rPr>
        <w:t xml:space="preserve"> (Porvorator)</w:t>
      </w:r>
    </w:p>
    <w:p w:rsidR="002F0A81" w:rsidRDefault="002F0A81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aples</w:t>
      </w:r>
      <w:r w:rsidR="001E618F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1E618F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1E618F">
        <w:rPr>
          <w:rFonts w:ascii="Times New Roman" w:hAnsi="Times New Roman" w:cs="Times New Roman"/>
          <w:sz w:val="24"/>
          <w:lang w:val="en-US"/>
        </w:rPr>
        <w:t xml:space="preserve"> removal staples</w:t>
      </w:r>
    </w:p>
    <w:p w:rsidR="00571F66" w:rsidRDefault="00571F66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olley</w:t>
      </w:r>
    </w:p>
    <w:p w:rsidR="00B50C8B" w:rsidRDefault="00B50C8B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B50C8B" w:rsidRDefault="00B50C8B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</w:t>
      </w:r>
    </w:p>
    <w:p w:rsidR="00B50C8B" w:rsidRDefault="00B50C8B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ter WIFI</w:t>
      </w:r>
    </w:p>
    <w:p w:rsidR="001E618F" w:rsidRPr="001E618F" w:rsidRDefault="001E618F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Kli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rtas</w:t>
      </w:r>
      <w:proofErr w:type="spellEnd"/>
    </w:p>
    <w:p w:rsidR="001E618F" w:rsidRPr="00E62CF0" w:rsidRDefault="001E618F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Kare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gelang</w:t>
      </w:r>
      <w:proofErr w:type="spellEnd"/>
    </w:p>
    <w:p w:rsidR="00E62CF0" w:rsidRPr="00B0467E" w:rsidRDefault="00E62CF0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lastRenderedPageBreak/>
        <w:t>Handscoon</w:t>
      </w:r>
      <w:proofErr w:type="spellEnd"/>
    </w:p>
    <w:p w:rsidR="00B0467E" w:rsidRDefault="00B0467E" w:rsidP="002F0A81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Formulir</w:t>
      </w:r>
      <w:proofErr w:type="spellEnd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DRM </w:t>
      </w:r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sym w:font="Wingdings" w:char="F0E0"/>
      </w:r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Yang </w:t>
      </w:r>
      <w:proofErr w:type="spellStart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mengadakan</w:t>
      </w:r>
      <w:proofErr w:type="spellEnd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</w:t>
      </w:r>
      <w:proofErr w:type="spellStart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pembuatan</w:t>
      </w:r>
      <w:proofErr w:type="spellEnd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</w:t>
      </w:r>
      <w:proofErr w:type="spellStart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Formulir</w:t>
      </w:r>
      <w:proofErr w:type="spellEnd"/>
      <w:r w:rsidRPr="00B0467E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DRM</w:t>
      </w:r>
    </w:p>
    <w:p w:rsidR="00571F66" w:rsidRDefault="00571F66" w:rsidP="00571F66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Pokok </w:t>
      </w:r>
      <w:r w:rsidRPr="0030481F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LU ikut RS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 (PNS = Pemerintah)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 (PNS = Pemerintah), Swasta = tidak ada</w:t>
      </w:r>
    </w:p>
    <w:p w:rsidR="00B50C8B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asa pelayanan </w:t>
      </w:r>
      <w:r w:rsidRPr="00C82D2C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dikeluarkan RS (Swasta = belum ada, Negeri = ada)</w:t>
      </w:r>
    </w:p>
    <w:p w:rsidR="00B50C8B" w:rsidRPr="002F0A81" w:rsidRDefault="00B50C8B" w:rsidP="00B50C8B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ke-13 dan Gaji-ke14 (Khusus Pegawai Negeri) / THR = Swasta</w:t>
      </w:r>
    </w:p>
    <w:p w:rsidR="002F0A81" w:rsidRDefault="00571F66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t Coding </w:t>
      </w:r>
      <w:r w:rsidR="00B50C8B">
        <w:rPr>
          <w:rFonts w:ascii="Times New Roman" w:hAnsi="Times New Roman" w:cs="Times New Roman"/>
          <w:sz w:val="24"/>
        </w:rPr>
        <w:t>dan Indeksing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ter Wifi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K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CD Book</w:t>
      </w:r>
    </w:p>
    <w:p w:rsidR="00571F66" w:rsidRDefault="00571F66" w:rsidP="00571F66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amus Kedokteran</w:t>
      </w:r>
      <w:r w:rsidR="001E618F">
        <w:rPr>
          <w:rFonts w:ascii="Times New Roman" w:hAnsi="Times New Roman" w:cs="Times New Roman"/>
          <w:sz w:val="24"/>
          <w:lang w:val="en-US"/>
        </w:rPr>
        <w:t xml:space="preserve"> / Medical Dictionary</w:t>
      </w:r>
    </w:p>
    <w:p w:rsidR="00571F66" w:rsidRDefault="00571F66" w:rsidP="00571F66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Pokok </w:t>
      </w:r>
      <w:r w:rsidRPr="0030481F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LU ikut RS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 (PNS = Pemerintah)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 (PNS = Pemerintah), Swasta = tidak ada</w:t>
      </w:r>
    </w:p>
    <w:p w:rsid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asa pelayanan </w:t>
      </w:r>
      <w:r w:rsidRPr="00C82D2C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dikeluarkan RS (Swasta = belum ada, Negeri = ada)</w:t>
      </w:r>
    </w:p>
    <w:p w:rsidR="00571F66" w:rsidRPr="00B50C8B" w:rsidRDefault="00B50C8B" w:rsidP="00B50C8B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ke-13 dan Gaji-ke14 (Khusus Pegawai Negeri) / THR = Swasta</w:t>
      </w:r>
    </w:p>
    <w:p w:rsidR="001D09B7" w:rsidRDefault="001D09B7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 Filling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mari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ll O Pack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outer WIFI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 Nota</w:t>
      </w:r>
    </w:p>
    <w:p w:rsidR="002B339B" w:rsidRDefault="002B339B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inter Label 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ngga BI</w:t>
      </w:r>
      <w:r w:rsidR="00D6516F">
        <w:rPr>
          <w:rFonts w:ascii="Times New Roman" w:hAnsi="Times New Roman" w:cs="Times New Roman"/>
          <w:sz w:val="24"/>
          <w:lang w:val="en-US"/>
        </w:rPr>
        <w:t xml:space="preserve"> / </w:t>
      </w:r>
      <w:proofErr w:type="spellStart"/>
      <w:r w:rsidR="00D6516F">
        <w:rPr>
          <w:rFonts w:ascii="Times New Roman" w:hAnsi="Times New Roman" w:cs="Times New Roman"/>
          <w:sz w:val="24"/>
          <w:lang w:val="en-US"/>
        </w:rPr>
        <w:t>Dingklik</w:t>
      </w:r>
      <w:proofErr w:type="spellEnd"/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idol</w:t>
      </w:r>
    </w:p>
    <w:p w:rsidR="001D09B7" w:rsidRDefault="001D09B7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icker warna</w:t>
      </w:r>
    </w:p>
    <w:p w:rsidR="001D09B7" w:rsidRPr="00D6516F" w:rsidRDefault="007579FD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385623" w:themeColor="accent6" w:themeShade="80"/>
          <w:sz w:val="24"/>
        </w:rPr>
      </w:pPr>
      <w:r w:rsidRPr="00D6516F">
        <w:rPr>
          <w:rFonts w:ascii="Times New Roman" w:hAnsi="Times New Roman" w:cs="Times New Roman"/>
          <w:color w:val="385623" w:themeColor="accent6" w:themeShade="80"/>
          <w:sz w:val="24"/>
        </w:rPr>
        <w:t>Map DRM</w:t>
      </w:r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</w:t>
      </w:r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sym w:font="Wingdings" w:char="F0E0"/>
      </w:r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Pengadaan</w:t>
      </w:r>
      <w:proofErr w:type="spellEnd"/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385623" w:themeColor="accent6" w:themeShade="80"/>
          <w:sz w:val="24"/>
          <w:lang w:val="en-US"/>
        </w:rPr>
        <w:t>Bahan</w:t>
      </w:r>
      <w:proofErr w:type="spellEnd"/>
    </w:p>
    <w:p w:rsidR="007579FD" w:rsidRDefault="007579FD" w:rsidP="001D09B7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acer</w:t>
      </w:r>
    </w:p>
    <w:p w:rsidR="0073042D" w:rsidRPr="00D6516F" w:rsidRDefault="007579FD" w:rsidP="0073042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r w:rsidRPr="00D6516F">
        <w:rPr>
          <w:rFonts w:ascii="Times New Roman" w:hAnsi="Times New Roman" w:cs="Times New Roman"/>
          <w:color w:val="FF0000"/>
          <w:sz w:val="24"/>
        </w:rPr>
        <w:t>Buku Ekspedisi</w:t>
      </w:r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sym w:font="Wingdings" w:char="F0E0"/>
      </w:r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Sudah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sangat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jarang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,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karena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peminjaman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pakai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PC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tercatatnya</w:t>
      </w:r>
      <w:proofErr w:type="spellEnd"/>
    </w:p>
    <w:p w:rsidR="0073042D" w:rsidRPr="002B339B" w:rsidRDefault="0073042D" w:rsidP="002B339B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olley</w:t>
      </w:r>
    </w:p>
    <w:p w:rsidR="0073042D" w:rsidRDefault="0073042D" w:rsidP="0073042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K</w:t>
      </w:r>
    </w:p>
    <w:p w:rsidR="0073042D" w:rsidRPr="0073042D" w:rsidRDefault="0073042D" w:rsidP="0073042D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HP untuk pendaftaran :</w:t>
      </w:r>
    </w:p>
    <w:p w:rsidR="0073042D" w:rsidRDefault="0073042D" w:rsidP="0073042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sker</w:t>
      </w:r>
    </w:p>
    <w:p w:rsidR="0073042D" w:rsidRDefault="002B339B" w:rsidP="0073042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and Sanitizer</w:t>
      </w:r>
    </w:p>
    <w:p w:rsidR="00E62CF0" w:rsidRPr="00D6516F" w:rsidRDefault="00E62CF0" w:rsidP="0073042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</w:rPr>
      </w:pPr>
      <w:proofErr w:type="spellStart"/>
      <w:r w:rsidRPr="00D6516F">
        <w:rPr>
          <w:rFonts w:ascii="Times New Roman" w:hAnsi="Times New Roman" w:cs="Times New Roman"/>
          <w:color w:val="FF0000"/>
          <w:sz w:val="24"/>
          <w:lang w:val="en-US"/>
        </w:rPr>
        <w:t>Handscoon</w:t>
      </w:r>
      <w:proofErr w:type="spellEnd"/>
      <w:r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(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Jarang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proofErr w:type="spellStart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dipakai</w:t>
      </w:r>
      <w:proofErr w:type="spellEnd"/>
      <w:r w:rsidR="00D6516F" w:rsidRPr="00D6516F">
        <w:rPr>
          <w:rFonts w:ascii="Times New Roman" w:hAnsi="Times New Roman" w:cs="Times New Roman"/>
          <w:color w:val="FF0000"/>
          <w:sz w:val="24"/>
          <w:lang w:val="en-US"/>
        </w:rPr>
        <w:t>)</w:t>
      </w:r>
    </w:p>
    <w:p w:rsidR="0073042D" w:rsidRDefault="0073042D" w:rsidP="0073042D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Pokok </w:t>
      </w:r>
      <w:r w:rsidRPr="0030481F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LU ikut RS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 (PNS = Pemerintah)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 (PNS = Pemerintah), Swasta = tidak ada</w:t>
      </w:r>
    </w:p>
    <w:p w:rsidR="002B339B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asa pelayanan </w:t>
      </w:r>
      <w:r w:rsidRPr="00C82D2C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dikeluarkan RS (Swasta = belum ada, Negeri = ada)</w:t>
      </w:r>
    </w:p>
    <w:p w:rsidR="002B339B" w:rsidRPr="002F0A81" w:rsidRDefault="002B339B" w:rsidP="002B339B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ke-13 dan Gaji-ke14 (Khusus Pegawai Negeri) / THR = Swasta</w:t>
      </w:r>
    </w:p>
    <w:p w:rsidR="001D09B7" w:rsidRDefault="00277EDE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alising dan Reporting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rtas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mari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TK</w:t>
      </w:r>
    </w:p>
    <w:p w:rsidR="00277EDE" w:rsidRDefault="00277EDE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ter WIFI</w:t>
      </w:r>
    </w:p>
    <w:p w:rsidR="002B339B" w:rsidRDefault="002B339B" w:rsidP="00277EDE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pan pengumuman</w:t>
      </w:r>
    </w:p>
    <w:p w:rsidR="00277EDE" w:rsidRDefault="00277EDE" w:rsidP="00277EDE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Pokok </w:t>
      </w:r>
      <w:r w:rsidRPr="0030481F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LU ikut RS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 (PNS = Pemerintah)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 (PNS = Pemerintah), Swasta = tidak ada</w:t>
      </w:r>
    </w:p>
    <w:p w:rsid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asa pelayanan </w:t>
      </w:r>
      <w:r w:rsidRPr="00C82D2C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dikeluarkan RS (Swasta = belum ada, Negeri = ada)</w:t>
      </w:r>
    </w:p>
    <w:p w:rsidR="00277EDE" w:rsidRPr="002B339B" w:rsidRDefault="002B339B" w:rsidP="002B339B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ke-13 dan Gaji-ke14 (Khusus Pegawai Negeri) / THR = Swasta</w:t>
      </w:r>
    </w:p>
    <w:p w:rsidR="00277EDE" w:rsidRDefault="00277EDE" w:rsidP="002F0A81">
      <w:pPr>
        <w:pStyle w:val="ListParagraph"/>
        <w:numPr>
          <w:ilvl w:val="0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erifikator Internal / Casemix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rtas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r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ja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ursi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mari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K</w:t>
      </w:r>
    </w:p>
    <w:p w:rsidR="00277EDE" w:rsidRDefault="00277EDE" w:rsidP="00277EDE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ter WIFI</w:t>
      </w:r>
    </w:p>
    <w:p w:rsidR="00277EDE" w:rsidRDefault="00277EDE" w:rsidP="00277EDE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aya Pegawai :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aji Pokok </w:t>
      </w:r>
      <w:r w:rsidRPr="0030481F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LU ikut RS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fungsional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struktural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istri dan anak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makan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hari tua (PNS = Pemerintah)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unjangan Tambahan Pendapatan Pegawai (PNS = Pemerintah), Swasta = tidak ada</w:t>
      </w:r>
    </w:p>
    <w:p w:rsidR="002B4373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asa pelayanan </w:t>
      </w:r>
      <w:r w:rsidRPr="00C82D2C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dikeluarkan RS (Swasta = belum ada, Negeri = ada)</w:t>
      </w:r>
    </w:p>
    <w:p w:rsidR="002B4373" w:rsidRPr="002F0A81" w:rsidRDefault="002B4373" w:rsidP="002B4373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ji ke-13 dan Gaji-ke14 (Khusus Pegawai Negeri) / THR = Swasta</w:t>
      </w:r>
    </w:p>
    <w:p w:rsidR="00277EDE" w:rsidRDefault="00277EDE" w:rsidP="001F190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1F1905" w:rsidRDefault="001F190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1F1905" w:rsidRDefault="001F190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1F1905" w:rsidRPr="001F1905" w:rsidRDefault="001F1905" w:rsidP="001F190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PEMBAGIAN BIAYA DI UNIT </w:t>
      </w:r>
      <w:r>
        <w:rPr>
          <w:rFonts w:ascii="Times New Roman" w:hAnsi="Times New Roman" w:cs="Times New Roman"/>
          <w:b/>
          <w:sz w:val="24"/>
          <w:u w:val="single"/>
          <w:lang w:val="en-US"/>
        </w:rPr>
        <w:t>PENUNJANG</w:t>
      </w:r>
      <w:r w:rsidRPr="001F1905">
        <w:rPr>
          <w:rFonts w:ascii="Times New Roman" w:hAnsi="Times New Roman" w:cs="Times New Roman"/>
          <w:b/>
          <w:sz w:val="24"/>
          <w:u w:val="single"/>
        </w:rPr>
        <w:t xml:space="preserve"> :</w:t>
      </w:r>
    </w:p>
    <w:p w:rsidR="001F1905" w:rsidRDefault="001F1905" w:rsidP="001F1905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bookmarkStart w:id="0" w:name="_GoBack"/>
      <w:proofErr w:type="spellStart"/>
      <w:r>
        <w:rPr>
          <w:rFonts w:ascii="Times New Roman" w:hAnsi="Times New Roman" w:cs="Times New Roman"/>
          <w:sz w:val="24"/>
          <w:lang w:val="en-US"/>
        </w:rPr>
        <w:t>Bag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a</w:t>
      </w:r>
      <w:proofErr w:type="spellEnd"/>
      <w:r>
        <w:rPr>
          <w:rFonts w:ascii="Times New Roman" w:hAnsi="Times New Roman" w:cs="Times New Roman"/>
          <w:sz w:val="24"/>
          <w:lang w:val="en-US"/>
        </w:rPr>
        <w:t>. URM :</w:t>
      </w:r>
      <w:r w:rsidR="00D6516F" w:rsidRPr="00D6516F">
        <w:rPr>
          <w:rFonts w:ascii="Times New Roman" w:hAnsi="Times New Roman" w:cs="Times New Roman"/>
          <w:sz w:val="24"/>
          <w:lang w:val="en-US"/>
        </w:rPr>
        <w:sym w:font="Wingdings" w:char="F0E0"/>
      </w:r>
      <w:r w:rsidR="00D6516F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D6516F">
        <w:rPr>
          <w:rFonts w:ascii="Times New Roman" w:hAnsi="Times New Roman" w:cs="Times New Roman"/>
          <w:sz w:val="24"/>
          <w:lang w:val="en-US"/>
        </w:rPr>
        <w:t>tempatnya</w:t>
      </w:r>
      <w:proofErr w:type="spellEnd"/>
      <w:r w:rsidR="00D6516F"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 w:rsidR="00D6516F">
        <w:rPr>
          <w:rFonts w:ascii="Times New Roman" w:hAnsi="Times New Roman" w:cs="Times New Roman"/>
          <w:sz w:val="24"/>
          <w:lang w:val="en-US"/>
        </w:rPr>
        <w:t>Ruang</w:t>
      </w:r>
      <w:proofErr w:type="spellEnd"/>
      <w:r w:rsidR="00D6516F">
        <w:rPr>
          <w:rFonts w:ascii="Times New Roman" w:hAnsi="Times New Roman" w:cs="Times New Roman"/>
          <w:sz w:val="24"/>
          <w:lang w:val="en-US"/>
        </w:rPr>
        <w:t xml:space="preserve"> URM (</w:t>
      </w:r>
      <w:proofErr w:type="spellStart"/>
      <w:r w:rsidR="00D6516F">
        <w:rPr>
          <w:rFonts w:ascii="Times New Roman" w:hAnsi="Times New Roman" w:cs="Times New Roman"/>
          <w:sz w:val="24"/>
          <w:lang w:val="en-US"/>
        </w:rPr>
        <w:t>Sekretariat</w:t>
      </w:r>
      <w:bookmarkEnd w:id="0"/>
      <w:proofErr w:type="spellEnd"/>
      <w:r w:rsidR="00D6516F">
        <w:rPr>
          <w:rFonts w:ascii="Times New Roman" w:hAnsi="Times New Roman" w:cs="Times New Roman"/>
          <w:sz w:val="24"/>
          <w:lang w:val="en-US"/>
        </w:rPr>
        <w:t>)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Lem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yimpanan</w:t>
      </w:r>
      <w:proofErr w:type="spellEnd"/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Meja-Kur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rja</w:t>
      </w:r>
      <w:proofErr w:type="spellEnd"/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ATK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Wif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outer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AC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PC Desktop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Dispencer</w:t>
      </w:r>
      <w:proofErr w:type="spellEnd"/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V</w:t>
      </w:r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Kur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j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amu</w:t>
      </w:r>
      <w:proofErr w:type="spellEnd"/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Telp</w:t>
      </w:r>
      <w:proofErr w:type="spellEnd"/>
    </w:p>
    <w:p w:rsidR="001F1905" w:rsidRDefault="001F1905" w:rsidP="001F1905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Mobil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n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1F1905">
        <w:rPr>
          <w:rFonts w:ascii="Times New Roman" w:hAnsi="Times New Roman" w:cs="Times New Roman"/>
          <w:sz w:val="24"/>
          <w:lang w:val="en-US"/>
        </w:rPr>
        <w:sym w:font="Wingdings" w:char="F0E0"/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nsi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Service</w:t>
      </w:r>
    </w:p>
    <w:p w:rsidR="001F1905" w:rsidRDefault="001F1905" w:rsidP="001F1905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Bag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amanan</w:t>
      </w:r>
      <w:proofErr w:type="spellEnd"/>
    </w:p>
    <w:p w:rsidR="001F1905" w:rsidRDefault="001F1905" w:rsidP="001F1905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enaga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(Service</w:t>
      </w:r>
      <w:r w:rsidR="008E6071"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luar</w:t>
      </w:r>
      <w:proofErr w:type="spellEnd"/>
      <w:r w:rsid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gaji</w:t>
      </w:r>
      <w:proofErr w:type="spellEnd"/>
      <w:r w:rsid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pokok</w:t>
      </w:r>
      <w:proofErr w:type="spellEnd"/>
      <w:r>
        <w:rPr>
          <w:rFonts w:ascii="Times New Roman" w:hAnsi="Times New Roman" w:cs="Times New Roman"/>
          <w:sz w:val="24"/>
          <w:lang w:val="en-US"/>
        </w:rPr>
        <w:t>)</w:t>
      </w:r>
    </w:p>
    <w:p w:rsidR="001F1905" w:rsidRDefault="001F1905" w:rsidP="001F1905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IPS-RS</w:t>
      </w:r>
    </w:p>
    <w:p w:rsidR="001F1905" w:rsidRDefault="001F1905" w:rsidP="001F190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enaga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(Service</w:t>
      </w:r>
      <w:r w:rsidR="008E6071"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luar</w:t>
      </w:r>
      <w:proofErr w:type="spellEnd"/>
      <w:r w:rsid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gaji</w:t>
      </w:r>
      <w:proofErr w:type="spellEnd"/>
      <w:r w:rsid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8E6071">
        <w:rPr>
          <w:rFonts w:ascii="Times New Roman" w:hAnsi="Times New Roman" w:cs="Times New Roman"/>
          <w:sz w:val="24"/>
          <w:lang w:val="en-US"/>
        </w:rPr>
        <w:t>pokok</w:t>
      </w:r>
      <w:proofErr w:type="spellEnd"/>
      <w:r>
        <w:rPr>
          <w:rFonts w:ascii="Times New Roman" w:hAnsi="Times New Roman" w:cs="Times New Roman"/>
          <w:sz w:val="24"/>
          <w:lang w:val="en-US"/>
        </w:rPr>
        <w:t>)</w:t>
      </w:r>
    </w:p>
    <w:p w:rsidR="001F1905" w:rsidRDefault="008E6071" w:rsidP="001F1905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Giz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8E6071">
        <w:rPr>
          <w:rFonts w:ascii="Times New Roman" w:hAnsi="Times New Roman" w:cs="Times New Roman"/>
          <w:sz w:val="24"/>
          <w:lang w:val="en-US"/>
        </w:rPr>
        <w:sym w:font="Wingdings" w:char="F0E0"/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da</w:t>
      </w:r>
      <w:proofErr w:type="spellEnd"/>
    </w:p>
    <w:p w:rsidR="008E6071" w:rsidRDefault="008E6071" w:rsidP="008E6071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Customer Service </w:t>
      </w:r>
    </w:p>
    <w:p w:rsidR="008E6071" w:rsidRDefault="008E6071" w:rsidP="008E6071">
      <w:pPr>
        <w:pStyle w:val="ListParagraph"/>
        <w:numPr>
          <w:ilvl w:val="0"/>
          <w:numId w:val="3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r w:rsidRPr="008E6071">
        <w:rPr>
          <w:rFonts w:ascii="Times New Roman" w:hAnsi="Times New Roman" w:cs="Times New Roman"/>
          <w:sz w:val="24"/>
          <w:lang w:val="en-US"/>
        </w:rPr>
        <w:t xml:space="preserve">Tenaga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(Service di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luar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gaj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okok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>)</w:t>
      </w:r>
    </w:p>
    <w:p w:rsidR="008E6071" w:rsidRDefault="008E6071" w:rsidP="008E6071">
      <w:pPr>
        <w:pStyle w:val="ListParagraph"/>
        <w:numPr>
          <w:ilvl w:val="0"/>
          <w:numId w:val="3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Telepon</w:t>
      </w:r>
      <w:proofErr w:type="spellEnd"/>
    </w:p>
    <w:p w:rsidR="008E6071" w:rsidRDefault="008E6071" w:rsidP="008E6071">
      <w:pPr>
        <w:pStyle w:val="ListParagraph"/>
        <w:numPr>
          <w:ilvl w:val="0"/>
          <w:numId w:val="3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Meja-Kursi</w:t>
      </w:r>
      <w:proofErr w:type="spellEnd"/>
    </w:p>
    <w:p w:rsidR="008E6071" w:rsidRDefault="008E6071" w:rsidP="008E6071">
      <w:pPr>
        <w:pStyle w:val="ListParagraph"/>
        <w:numPr>
          <w:ilvl w:val="0"/>
          <w:numId w:val="3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PC </w:t>
      </w:r>
    </w:p>
    <w:p w:rsidR="008E6071" w:rsidRDefault="008E6071" w:rsidP="008E6071">
      <w:pPr>
        <w:pStyle w:val="ListParagraph"/>
        <w:numPr>
          <w:ilvl w:val="0"/>
          <w:numId w:val="30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W</w:t>
      </w:r>
      <w:r w:rsidR="00143081">
        <w:rPr>
          <w:rFonts w:ascii="Times New Roman" w:hAnsi="Times New Roman" w:cs="Times New Roman"/>
          <w:sz w:val="24"/>
          <w:lang w:val="en-US"/>
        </w:rPr>
        <w:t>i</w:t>
      </w:r>
      <w:r>
        <w:rPr>
          <w:rFonts w:ascii="Times New Roman" w:hAnsi="Times New Roman" w:cs="Times New Roman"/>
          <w:sz w:val="24"/>
          <w:lang w:val="en-US"/>
        </w:rPr>
        <w:t>f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outer</w:t>
      </w:r>
    </w:p>
    <w:p w:rsidR="008E6071" w:rsidRDefault="008E6071" w:rsidP="008E6071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Cleaning Service</w:t>
      </w:r>
    </w:p>
    <w:p w:rsidR="008E6071" w:rsidRPr="008E6071" w:rsidRDefault="008E6071" w:rsidP="008E6071">
      <w:pPr>
        <w:pStyle w:val="ListParagraph"/>
        <w:numPr>
          <w:ilvl w:val="0"/>
          <w:numId w:val="31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r w:rsidRPr="008E6071">
        <w:rPr>
          <w:rFonts w:ascii="Times New Roman" w:hAnsi="Times New Roman" w:cs="Times New Roman"/>
          <w:sz w:val="24"/>
          <w:lang w:val="en-US"/>
        </w:rPr>
        <w:t xml:space="preserve">Tenaga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(Service di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luar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gaj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okok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>)</w:t>
      </w:r>
    </w:p>
    <w:p w:rsidR="008E6071" w:rsidRDefault="008E6071" w:rsidP="001F1905">
      <w:pPr>
        <w:pStyle w:val="ListParagraph"/>
        <w:numPr>
          <w:ilvl w:val="0"/>
          <w:numId w:val="2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enaga IT</w:t>
      </w:r>
    </w:p>
    <w:p w:rsidR="008E6071" w:rsidRPr="008E6071" w:rsidRDefault="008E6071" w:rsidP="008E6071">
      <w:pPr>
        <w:pStyle w:val="ListParagraph"/>
        <w:numPr>
          <w:ilvl w:val="0"/>
          <w:numId w:val="32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lang w:val="en-US"/>
        </w:rPr>
      </w:pPr>
      <w:r w:rsidRPr="008E6071">
        <w:rPr>
          <w:rFonts w:ascii="Times New Roman" w:hAnsi="Times New Roman" w:cs="Times New Roman"/>
          <w:sz w:val="24"/>
          <w:lang w:val="en-US"/>
        </w:rPr>
        <w:t xml:space="preserve">Tenaga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(Service di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luar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gaji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8E6071">
        <w:rPr>
          <w:rFonts w:ascii="Times New Roman" w:hAnsi="Times New Roman" w:cs="Times New Roman"/>
          <w:sz w:val="24"/>
          <w:lang w:val="en-US"/>
        </w:rPr>
        <w:t>pokok</w:t>
      </w:r>
      <w:proofErr w:type="spellEnd"/>
      <w:r w:rsidRPr="008E6071">
        <w:rPr>
          <w:rFonts w:ascii="Times New Roman" w:hAnsi="Times New Roman" w:cs="Times New Roman"/>
          <w:sz w:val="24"/>
          <w:lang w:val="en-US"/>
        </w:rPr>
        <w:t>)</w:t>
      </w:r>
    </w:p>
    <w:p w:rsidR="001F1905" w:rsidRDefault="001F190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FC3885" w:rsidRDefault="00FC388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FC3885" w:rsidRDefault="00FC388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FC3885" w:rsidRDefault="00FC388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FC3885" w:rsidRPr="00093884" w:rsidRDefault="00FC3885" w:rsidP="001F190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:rsidR="00D854DC" w:rsidRPr="001F1905" w:rsidRDefault="00D854DC" w:rsidP="00D854D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PEMBAGIAN BIAYA DI BAGIAN INVESTASI</w:t>
      </w:r>
      <w:r w:rsidRPr="001F1905">
        <w:rPr>
          <w:rFonts w:ascii="Times New Roman" w:hAnsi="Times New Roman" w:cs="Times New Roman"/>
          <w:b/>
          <w:sz w:val="24"/>
          <w:u w:val="single"/>
        </w:rPr>
        <w:t xml:space="preserve"> :</w:t>
      </w:r>
    </w:p>
    <w:p w:rsidR="00FC3885" w:rsidRDefault="00D854DC" w:rsidP="00D854DC">
      <w:pPr>
        <w:pStyle w:val="ListParagraph"/>
        <w:numPr>
          <w:ilvl w:val="0"/>
          <w:numId w:val="33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Bangunan</w:t>
      </w:r>
      <w:proofErr w:type="spellEnd"/>
    </w:p>
    <w:p w:rsidR="00D854DC" w:rsidRDefault="00D854DC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butuh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ole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er-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y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layan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RS (Exp. = 1 or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utu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x2 meter).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lai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ula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oke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buk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g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daftaran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lang w:val="en-US"/>
        </w:rPr>
        <w:t>mul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TPPGD, TPPRJ, TPPRI).</w:t>
      </w:r>
    </w:p>
    <w:p w:rsidR="00D854DC" w:rsidRDefault="00D854DC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Assembling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e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ber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raki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RM </w:t>
      </w:r>
      <w:r w:rsidRPr="00D854DC">
        <w:rPr>
          <w:rFonts w:ascii="Times New Roman" w:hAnsi="Times New Roman" w:cs="Times New Roman"/>
          <w:sz w:val="24"/>
          <w:lang w:val="en-US"/>
        </w:rPr>
        <w:sym w:font="Wingdings" w:char="F0E0"/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gan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RS (</w:t>
      </w:r>
      <w:proofErr w:type="spellStart"/>
      <w:r>
        <w:rPr>
          <w:rFonts w:ascii="Times New Roman" w:hAnsi="Times New Roman" w:cs="Times New Roman"/>
          <w:sz w:val="24"/>
          <w:lang w:val="en-US"/>
        </w:rPr>
        <w:t>Tia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lang w:val="en-US"/>
        </w:rPr>
        <w:t>).</w:t>
      </w:r>
    </w:p>
    <w:p w:rsidR="00D854DC" w:rsidRDefault="00D854DC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Codi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deksi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e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kode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indek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er-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gaw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D854DC">
        <w:rPr>
          <w:rFonts w:ascii="Times New Roman" w:hAnsi="Times New Roman" w:cs="Times New Roman"/>
          <w:sz w:val="24"/>
          <w:lang w:val="en-US"/>
        </w:rPr>
        <w:sym w:font="Wingdings" w:char="F0E0"/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ur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ebih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3-4 meter.</w:t>
      </w:r>
    </w:p>
    <w:p w:rsidR="00D854DC" w:rsidRDefault="00D854DC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Filling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e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yimp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RM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sie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D854DC">
        <w:rPr>
          <w:rFonts w:ascii="Times New Roman" w:hAnsi="Times New Roman" w:cs="Times New Roman"/>
          <w:sz w:val="24"/>
          <w:lang w:val="en-US"/>
        </w:rPr>
        <w:sym w:font="Wingdings" w:char="F0E0"/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gan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RS (</w:t>
      </w:r>
      <w:proofErr w:type="spellStart"/>
      <w:r>
        <w:rPr>
          <w:rFonts w:ascii="Times New Roman" w:hAnsi="Times New Roman" w:cs="Times New Roman"/>
          <w:sz w:val="24"/>
          <w:lang w:val="en-US"/>
        </w:rPr>
        <w:t>Tia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mpat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pis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ua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URM. Pali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mpat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</w:t>
      </w:r>
      <w:r w:rsidR="00374E42">
        <w:rPr>
          <w:rFonts w:ascii="Times New Roman" w:hAnsi="Times New Roman" w:cs="Times New Roman"/>
          <w:sz w:val="24"/>
          <w:lang w:val="en-US"/>
        </w:rPr>
        <w:t>sesuaikan</w:t>
      </w:r>
      <w:proofErr w:type="spellEnd"/>
      <w:r w:rsidR="00374E4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374E42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374E4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374E42">
        <w:rPr>
          <w:rFonts w:ascii="Times New Roman" w:hAnsi="Times New Roman" w:cs="Times New Roman"/>
          <w:sz w:val="24"/>
          <w:lang w:val="en-US"/>
        </w:rPr>
        <w:t>jumlah</w:t>
      </w:r>
      <w:proofErr w:type="spellEnd"/>
      <w:r w:rsidR="00374E42">
        <w:rPr>
          <w:rFonts w:ascii="Times New Roman" w:hAnsi="Times New Roman" w:cs="Times New Roman"/>
          <w:sz w:val="24"/>
          <w:lang w:val="en-US"/>
        </w:rPr>
        <w:t xml:space="preserve"> DRM yang </w:t>
      </w:r>
      <w:proofErr w:type="spellStart"/>
      <w:r w:rsidR="00374E42">
        <w:rPr>
          <w:rFonts w:ascii="Times New Roman" w:hAnsi="Times New Roman" w:cs="Times New Roman"/>
          <w:sz w:val="24"/>
          <w:lang w:val="en-US"/>
        </w:rPr>
        <w:t>disimpan</w:t>
      </w:r>
      <w:proofErr w:type="spellEnd"/>
      <w:r w:rsidR="00374E42">
        <w:rPr>
          <w:rFonts w:ascii="Times New Roman" w:hAnsi="Times New Roman" w:cs="Times New Roman"/>
          <w:sz w:val="24"/>
          <w:lang w:val="en-US"/>
        </w:rPr>
        <w:t>.</w:t>
      </w:r>
    </w:p>
    <w:p w:rsidR="00374E42" w:rsidRDefault="00374E42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A/R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e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analisi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bu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po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. Lua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ua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gan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orang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tug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g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374E42" w:rsidRDefault="00374E42" w:rsidP="00D854DC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Casemix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u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ete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u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grouping BPJ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. Lua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uangan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gan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orang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tug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g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D854DC" w:rsidRDefault="004726E6" w:rsidP="00D854DC">
      <w:pPr>
        <w:pStyle w:val="ListParagraph"/>
        <w:numPr>
          <w:ilvl w:val="0"/>
          <w:numId w:val="33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eral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URM </w:t>
      </w:r>
    </w:p>
    <w:p w:rsidR="004726E6" w:rsidRDefault="004726E6" w:rsidP="004726E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An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il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ag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Unit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roduk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ilik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il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usia</w:t>
      </w:r>
      <w:proofErr w:type="spellEnd"/>
      <w:proofErr w:type="gram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aka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minimal 1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D66FEE" w:rsidRPr="00D66FEE" w:rsidRDefault="00D66FEE" w:rsidP="004726E6">
      <w:pPr>
        <w:pStyle w:val="ListParagraph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Pemilahan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Berdasar Ruangan dan Fungsi Alat</w:t>
      </w:r>
    </w:p>
    <w:p w:rsidR="00D66FEE" w:rsidRPr="00D66FEE" w:rsidRDefault="00D66FEE" w:rsidP="00D66FEE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BHP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Tidak masuk ke dalam ranah investasi</w:t>
      </w:r>
    </w:p>
    <w:p w:rsidR="00D66FEE" w:rsidRPr="00D66FEE" w:rsidRDefault="00D66FEE" w:rsidP="00D66FEE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Ruang kerja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lemari, rool o pack, meja, kursi, dll (Disesuaikan dengan ruangan apa yg akan dihitung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harus lengkap dari pendaftaran hingga analisa-reporting)</w:t>
      </w:r>
    </w:p>
    <w:p w:rsidR="00D66FEE" w:rsidRPr="00D66FEE" w:rsidRDefault="00D66FEE" w:rsidP="00D66FEE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Pemakaian listrik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apakah masuk di golongan fungsi penerangan (lampu, emergency lamp) dan fungsi kerja (pc, laptop, mesin yg menggunakan listrik)</w:t>
      </w:r>
    </w:p>
    <w:p w:rsidR="00D66FEE" w:rsidRPr="00D66FEE" w:rsidRDefault="00D66FEE" w:rsidP="00D66FEE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Alat komunikasi dan data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telepon (internal dan eksternal), hp, ht, radio cb, internet data</w:t>
      </w:r>
    </w:p>
    <w:p w:rsidR="00D66FEE" w:rsidRPr="00D66FEE" w:rsidRDefault="00D66FEE" w:rsidP="00D66FEE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Alat keamanan </w:t>
      </w:r>
      <w:r w:rsidRPr="00D66FEE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APAR, bell/sirine, papan pengumuman petugas evakuasi dan helm petugas, dan wayfinding</w:t>
      </w:r>
    </w:p>
    <w:p w:rsidR="004726E6" w:rsidRPr="00D856C8" w:rsidRDefault="00D856C8" w:rsidP="00D854DC">
      <w:pPr>
        <w:pStyle w:val="ListParagraph"/>
        <w:numPr>
          <w:ilvl w:val="0"/>
          <w:numId w:val="33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>Biaya Operasional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Pendaftaran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Form pendaftaran (irjal,irnap,igd); KIUP, KIB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lastRenderedPageBreak/>
        <w:t xml:space="preserve">Assembling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Semua file DRM 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Filling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Map DRM, tracer, buku ekspedisi, bon pinjam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Coding + Indeksing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Indeks pasien, dokter, penyakit, kematian, operasi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A/R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RL 1-5</w:t>
      </w:r>
    </w:p>
    <w:p w:rsidR="00D856C8" w:rsidRPr="00D856C8" w:rsidRDefault="00D856C8" w:rsidP="00D856C8">
      <w:pPr>
        <w:pStyle w:val="ListParagraph"/>
        <w:numPr>
          <w:ilvl w:val="0"/>
          <w:numId w:val="37"/>
        </w:num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</w:rPr>
        <w:t xml:space="preserve">Casemix </w:t>
      </w:r>
      <w:r w:rsidRPr="00D856C8">
        <w:rPr>
          <w:rFonts w:ascii="Times New Roman" w:hAnsi="Times New Roman" w:cs="Times New Roman"/>
          <w:sz w:val="24"/>
        </w:rPr>
        <w:sym w:font="Wingdings" w:char="F0E0"/>
      </w:r>
      <w:r>
        <w:rPr>
          <w:rFonts w:ascii="Times New Roman" w:hAnsi="Times New Roman" w:cs="Times New Roman"/>
          <w:sz w:val="24"/>
        </w:rPr>
        <w:t xml:space="preserve"> Klaim</w:t>
      </w:r>
    </w:p>
    <w:p w:rsidR="00D856C8" w:rsidRPr="00D854DC" w:rsidRDefault="00D856C8" w:rsidP="00D854DC">
      <w:pPr>
        <w:pStyle w:val="ListParagraph"/>
        <w:numPr>
          <w:ilvl w:val="0"/>
          <w:numId w:val="33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</w:p>
    <w:sectPr w:rsidR="00D856C8" w:rsidRPr="00D854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37730"/>
    <w:multiLevelType w:val="hybridMultilevel"/>
    <w:tmpl w:val="B25C17D8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1467DC8"/>
    <w:multiLevelType w:val="hybridMultilevel"/>
    <w:tmpl w:val="A5E00A4E"/>
    <w:lvl w:ilvl="0" w:tplc="D4A088CC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8" w:hanging="360"/>
      </w:pPr>
    </w:lvl>
    <w:lvl w:ilvl="2" w:tplc="0421001B" w:tentative="1">
      <w:start w:val="1"/>
      <w:numFmt w:val="lowerRoman"/>
      <w:lvlText w:val="%3."/>
      <w:lvlJc w:val="right"/>
      <w:pPr>
        <w:ind w:left="2368" w:hanging="180"/>
      </w:pPr>
    </w:lvl>
    <w:lvl w:ilvl="3" w:tplc="0421000F" w:tentative="1">
      <w:start w:val="1"/>
      <w:numFmt w:val="decimal"/>
      <w:lvlText w:val="%4."/>
      <w:lvlJc w:val="left"/>
      <w:pPr>
        <w:ind w:left="3088" w:hanging="360"/>
      </w:pPr>
    </w:lvl>
    <w:lvl w:ilvl="4" w:tplc="04210019" w:tentative="1">
      <w:start w:val="1"/>
      <w:numFmt w:val="lowerLetter"/>
      <w:lvlText w:val="%5."/>
      <w:lvlJc w:val="left"/>
      <w:pPr>
        <w:ind w:left="3808" w:hanging="360"/>
      </w:pPr>
    </w:lvl>
    <w:lvl w:ilvl="5" w:tplc="0421001B" w:tentative="1">
      <w:start w:val="1"/>
      <w:numFmt w:val="lowerRoman"/>
      <w:lvlText w:val="%6."/>
      <w:lvlJc w:val="right"/>
      <w:pPr>
        <w:ind w:left="4528" w:hanging="180"/>
      </w:pPr>
    </w:lvl>
    <w:lvl w:ilvl="6" w:tplc="0421000F" w:tentative="1">
      <w:start w:val="1"/>
      <w:numFmt w:val="decimal"/>
      <w:lvlText w:val="%7."/>
      <w:lvlJc w:val="left"/>
      <w:pPr>
        <w:ind w:left="5248" w:hanging="360"/>
      </w:pPr>
    </w:lvl>
    <w:lvl w:ilvl="7" w:tplc="04210019" w:tentative="1">
      <w:start w:val="1"/>
      <w:numFmt w:val="lowerLetter"/>
      <w:lvlText w:val="%8."/>
      <w:lvlJc w:val="left"/>
      <w:pPr>
        <w:ind w:left="5968" w:hanging="360"/>
      </w:pPr>
    </w:lvl>
    <w:lvl w:ilvl="8" w:tplc="0421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02800E6F"/>
    <w:multiLevelType w:val="hybridMultilevel"/>
    <w:tmpl w:val="971EEF10"/>
    <w:lvl w:ilvl="0" w:tplc="D4A2C33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6687E90"/>
    <w:multiLevelType w:val="hybridMultilevel"/>
    <w:tmpl w:val="4D68F228"/>
    <w:lvl w:ilvl="0" w:tplc="2E18BFB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83755D5"/>
    <w:multiLevelType w:val="hybridMultilevel"/>
    <w:tmpl w:val="324AC1CC"/>
    <w:lvl w:ilvl="0" w:tplc="06FAF32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B7819EB"/>
    <w:multiLevelType w:val="hybridMultilevel"/>
    <w:tmpl w:val="017AE250"/>
    <w:lvl w:ilvl="0" w:tplc="6B540D98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0CDA3483"/>
    <w:multiLevelType w:val="hybridMultilevel"/>
    <w:tmpl w:val="72AC8BDA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D534E0F"/>
    <w:multiLevelType w:val="hybridMultilevel"/>
    <w:tmpl w:val="B25C17D8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0D535ABD"/>
    <w:multiLevelType w:val="hybridMultilevel"/>
    <w:tmpl w:val="F4842D5A"/>
    <w:lvl w:ilvl="0" w:tplc="637019E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0D536DAF"/>
    <w:multiLevelType w:val="hybridMultilevel"/>
    <w:tmpl w:val="4C142D10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12BB3BE7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54B1B57"/>
    <w:multiLevelType w:val="hybridMultilevel"/>
    <w:tmpl w:val="F0B62880"/>
    <w:lvl w:ilvl="0" w:tplc="2490260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F7466A8"/>
    <w:multiLevelType w:val="hybridMultilevel"/>
    <w:tmpl w:val="67D275F2"/>
    <w:lvl w:ilvl="0" w:tplc="7E4C933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22362C56"/>
    <w:multiLevelType w:val="hybridMultilevel"/>
    <w:tmpl w:val="73D8BCD8"/>
    <w:lvl w:ilvl="0" w:tplc="1ED0688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6C47572"/>
    <w:multiLevelType w:val="hybridMultilevel"/>
    <w:tmpl w:val="504845D8"/>
    <w:lvl w:ilvl="0" w:tplc="0CF8066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D8B783E"/>
    <w:multiLevelType w:val="hybridMultilevel"/>
    <w:tmpl w:val="08AAC758"/>
    <w:lvl w:ilvl="0" w:tplc="E8162B4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1287FFB"/>
    <w:multiLevelType w:val="hybridMultilevel"/>
    <w:tmpl w:val="3B1C081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74B39"/>
    <w:multiLevelType w:val="hybridMultilevel"/>
    <w:tmpl w:val="4BF463E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40DB1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4F12013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4AAD1116"/>
    <w:multiLevelType w:val="hybridMultilevel"/>
    <w:tmpl w:val="40FC4F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521030"/>
    <w:multiLevelType w:val="hybridMultilevel"/>
    <w:tmpl w:val="F52424B0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4D601716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D79620E"/>
    <w:multiLevelType w:val="hybridMultilevel"/>
    <w:tmpl w:val="39D2BD24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71B7A7C"/>
    <w:multiLevelType w:val="hybridMultilevel"/>
    <w:tmpl w:val="2BAE2B02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939390C"/>
    <w:multiLevelType w:val="hybridMultilevel"/>
    <w:tmpl w:val="6EFADDF8"/>
    <w:lvl w:ilvl="0" w:tplc="C55CF7C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B4C4E6F"/>
    <w:multiLevelType w:val="hybridMultilevel"/>
    <w:tmpl w:val="385C6B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754FBE"/>
    <w:multiLevelType w:val="hybridMultilevel"/>
    <w:tmpl w:val="B7142C4C"/>
    <w:lvl w:ilvl="0" w:tplc="4A0ABD6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C237622"/>
    <w:multiLevelType w:val="hybridMultilevel"/>
    <w:tmpl w:val="72AC8BDA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0170C23"/>
    <w:multiLevelType w:val="hybridMultilevel"/>
    <w:tmpl w:val="39D2BD24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35E4C52"/>
    <w:multiLevelType w:val="hybridMultilevel"/>
    <w:tmpl w:val="39D2BD24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4A138E1"/>
    <w:multiLevelType w:val="hybridMultilevel"/>
    <w:tmpl w:val="B7142C4C"/>
    <w:lvl w:ilvl="0" w:tplc="4A0ABD6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4D75468"/>
    <w:multiLevelType w:val="hybridMultilevel"/>
    <w:tmpl w:val="6A080F9C"/>
    <w:lvl w:ilvl="0" w:tplc="CD3066AC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653F6D41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679C106A"/>
    <w:multiLevelType w:val="hybridMultilevel"/>
    <w:tmpl w:val="7BA86B0A"/>
    <w:lvl w:ilvl="0" w:tplc="577A56D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E2142FD"/>
    <w:multiLevelType w:val="hybridMultilevel"/>
    <w:tmpl w:val="F52424B0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B3A2E5F"/>
    <w:multiLevelType w:val="hybridMultilevel"/>
    <w:tmpl w:val="9200969E"/>
    <w:lvl w:ilvl="0" w:tplc="0421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0"/>
  </w:num>
  <w:num w:numId="2">
    <w:abstractNumId w:val="25"/>
  </w:num>
  <w:num w:numId="3">
    <w:abstractNumId w:val="1"/>
  </w:num>
  <w:num w:numId="4">
    <w:abstractNumId w:val="17"/>
  </w:num>
  <w:num w:numId="5">
    <w:abstractNumId w:val="15"/>
  </w:num>
  <w:num w:numId="6">
    <w:abstractNumId w:val="6"/>
  </w:num>
  <w:num w:numId="7">
    <w:abstractNumId w:val="36"/>
  </w:num>
  <w:num w:numId="8">
    <w:abstractNumId w:val="32"/>
  </w:num>
  <w:num w:numId="9">
    <w:abstractNumId w:val="24"/>
  </w:num>
  <w:num w:numId="10">
    <w:abstractNumId w:val="4"/>
  </w:num>
  <w:num w:numId="11">
    <w:abstractNumId w:val="21"/>
  </w:num>
  <w:num w:numId="12">
    <w:abstractNumId w:val="34"/>
  </w:num>
  <w:num w:numId="13">
    <w:abstractNumId w:val="35"/>
  </w:num>
  <w:num w:numId="14">
    <w:abstractNumId w:val="14"/>
  </w:num>
  <w:num w:numId="15">
    <w:abstractNumId w:val="28"/>
  </w:num>
  <w:num w:numId="16">
    <w:abstractNumId w:val="23"/>
  </w:num>
  <w:num w:numId="17">
    <w:abstractNumId w:val="27"/>
  </w:num>
  <w:num w:numId="18">
    <w:abstractNumId w:val="30"/>
  </w:num>
  <w:num w:numId="19">
    <w:abstractNumId w:val="31"/>
  </w:num>
  <w:num w:numId="20">
    <w:abstractNumId w:val="29"/>
  </w:num>
  <w:num w:numId="21">
    <w:abstractNumId w:val="10"/>
  </w:num>
  <w:num w:numId="22">
    <w:abstractNumId w:val="18"/>
  </w:num>
  <w:num w:numId="23">
    <w:abstractNumId w:val="33"/>
  </w:num>
  <w:num w:numId="24">
    <w:abstractNumId w:val="22"/>
  </w:num>
  <w:num w:numId="25">
    <w:abstractNumId w:val="19"/>
  </w:num>
  <w:num w:numId="26">
    <w:abstractNumId w:val="26"/>
  </w:num>
  <w:num w:numId="27">
    <w:abstractNumId w:val="13"/>
  </w:num>
  <w:num w:numId="28">
    <w:abstractNumId w:val="11"/>
  </w:num>
  <w:num w:numId="29">
    <w:abstractNumId w:val="12"/>
  </w:num>
  <w:num w:numId="30">
    <w:abstractNumId w:val="9"/>
  </w:num>
  <w:num w:numId="31">
    <w:abstractNumId w:val="7"/>
  </w:num>
  <w:num w:numId="32">
    <w:abstractNumId w:val="0"/>
  </w:num>
  <w:num w:numId="33">
    <w:abstractNumId w:val="16"/>
  </w:num>
  <w:num w:numId="34">
    <w:abstractNumId w:val="8"/>
  </w:num>
  <w:num w:numId="35">
    <w:abstractNumId w:val="2"/>
  </w:num>
  <w:num w:numId="36">
    <w:abstractNumId w:val="5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TQwNTK0NDUyMTNX0lEKTi0uzszPAykwrAUAN5bF3iwAAAA="/>
  </w:docVars>
  <w:rsids>
    <w:rsidRoot w:val="0023075D"/>
    <w:rsid w:val="00093884"/>
    <w:rsid w:val="00143081"/>
    <w:rsid w:val="001D09B7"/>
    <w:rsid w:val="001E618F"/>
    <w:rsid w:val="001F1905"/>
    <w:rsid w:val="001F3956"/>
    <w:rsid w:val="0023075D"/>
    <w:rsid w:val="00277EDE"/>
    <w:rsid w:val="002B339B"/>
    <w:rsid w:val="002B4373"/>
    <w:rsid w:val="002F0A81"/>
    <w:rsid w:val="0030481F"/>
    <w:rsid w:val="00374E42"/>
    <w:rsid w:val="00424425"/>
    <w:rsid w:val="004726E6"/>
    <w:rsid w:val="00483C96"/>
    <w:rsid w:val="004E5AA8"/>
    <w:rsid w:val="00571F66"/>
    <w:rsid w:val="0073042D"/>
    <w:rsid w:val="007579FD"/>
    <w:rsid w:val="008E6071"/>
    <w:rsid w:val="009812D9"/>
    <w:rsid w:val="00A23C4B"/>
    <w:rsid w:val="00A47B07"/>
    <w:rsid w:val="00B0467E"/>
    <w:rsid w:val="00B50C8B"/>
    <w:rsid w:val="00B67059"/>
    <w:rsid w:val="00C82D2C"/>
    <w:rsid w:val="00CF0CAE"/>
    <w:rsid w:val="00D6516F"/>
    <w:rsid w:val="00D66FEE"/>
    <w:rsid w:val="00D854DC"/>
    <w:rsid w:val="00D856C8"/>
    <w:rsid w:val="00DE7A2C"/>
    <w:rsid w:val="00E4390A"/>
    <w:rsid w:val="00E62CF0"/>
    <w:rsid w:val="00FC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C805D1-6FC0-43DC-B2C7-F180A4A10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7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8</Pages>
  <Words>107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k Agiwahyuanto</dc:creator>
  <cp:keywords/>
  <dc:description/>
  <cp:lastModifiedBy>Faik Agiwahyuanto</cp:lastModifiedBy>
  <cp:revision>17</cp:revision>
  <dcterms:created xsi:type="dcterms:W3CDTF">2018-10-12T07:16:00Z</dcterms:created>
  <dcterms:modified xsi:type="dcterms:W3CDTF">2018-10-18T10:46:00Z</dcterms:modified>
</cp:coreProperties>
</file>